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A3905" w14:textId="77777777" w:rsidR="00A47575" w:rsidRDefault="00A47575" w:rsidP="00A47575">
      <w:pPr>
        <w:spacing w:line="240" w:lineRule="auto"/>
        <w:ind w:left="5760" w:firstLine="720"/>
        <w:jc w:val="center"/>
        <w:rPr>
          <w:sz w:val="72"/>
          <w:szCs w:val="52"/>
          <w:lang w:val="en-US"/>
        </w:rPr>
      </w:pPr>
    </w:p>
    <w:p w14:paraId="210F282C" w14:textId="7F2BD4F8" w:rsidR="00B56ECF" w:rsidRPr="00B56ECF" w:rsidRDefault="00A47575" w:rsidP="00A47575">
      <w:pPr>
        <w:spacing w:line="240" w:lineRule="auto"/>
        <w:ind w:left="8640" w:firstLine="720"/>
        <w:rPr>
          <w:sz w:val="72"/>
          <w:szCs w:val="52"/>
          <w:lang w:val="en-US"/>
        </w:rPr>
      </w:pPr>
      <w:r>
        <w:rPr>
          <w:sz w:val="72"/>
          <w:szCs w:val="52"/>
          <w:lang w:val="en-US"/>
        </w:rPr>
        <w:t>FNT Futsal</w:t>
      </w:r>
    </w:p>
    <w:p w14:paraId="7E604373" w14:textId="15472946" w:rsidR="00ED17E5" w:rsidRPr="00F72DD0" w:rsidRDefault="00A47575" w:rsidP="00F72DD0">
      <w:pPr>
        <w:spacing w:line="240" w:lineRule="auto"/>
        <w:ind w:left="6480" w:firstLine="720"/>
        <w:rPr>
          <w:sz w:val="72"/>
          <w:szCs w:val="52"/>
          <w:lang w:val="en-US"/>
        </w:rPr>
      </w:pPr>
      <w:r w:rsidRPr="00A47575">
        <w:rPr>
          <w:b/>
          <w:bCs/>
          <w:sz w:val="28"/>
          <w:szCs w:val="22"/>
          <w:u w:val="single"/>
          <w:lang w:val="en-US"/>
        </w:rPr>
        <w:t>Team Nomination form for 2020 Futsal Junior Wet season</w:t>
      </w:r>
    </w:p>
    <w:p w14:paraId="71AA0EA7" w14:textId="62C5258A" w:rsidR="00E729AF" w:rsidRPr="00ED17E5" w:rsidRDefault="00A47575" w:rsidP="00A47575">
      <w:pPr>
        <w:jc w:val="center"/>
        <w:rPr>
          <w:lang w:val="en-US"/>
        </w:rPr>
      </w:pPr>
      <w:r w:rsidRPr="00ED17E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3B180C" wp14:editId="349F696F">
                <wp:simplePos x="0" y="0"/>
                <wp:positionH relativeFrom="column">
                  <wp:posOffset>8507095</wp:posOffset>
                </wp:positionH>
                <wp:positionV relativeFrom="paragraph">
                  <wp:posOffset>201295</wp:posOffset>
                </wp:positionV>
                <wp:extent cx="212090" cy="204470"/>
                <wp:effectExtent l="0" t="0" r="1651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2044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E17913" id="Rectangle 5" o:spid="_x0000_s1026" style="position:absolute;margin-left:669.85pt;margin-top:15.85pt;width:16.7pt;height:16.1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" fillcolor="white [3201]" strokecolor="black [3200]" strokeweight="1pt"/>
            </w:pict>
          </mc:Fallback>
        </mc:AlternateContent>
      </w:r>
      <w:r w:rsidRPr="00ED17E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CBAC90" wp14:editId="3FEC8FE1">
                <wp:simplePos x="0" y="0"/>
                <wp:positionH relativeFrom="column">
                  <wp:posOffset>5737860</wp:posOffset>
                </wp:positionH>
                <wp:positionV relativeFrom="paragraph">
                  <wp:posOffset>203835</wp:posOffset>
                </wp:positionV>
                <wp:extent cx="212090" cy="204470"/>
                <wp:effectExtent l="0" t="0" r="1651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2044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EF1F46" id="Rectangle 1" o:spid="_x0000_s1026" style="position:absolute;margin-left:451.8pt;margin-top:16.05pt;width:16.7pt;height:16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" fillcolor="white [3201]" strokecolor="black [3200]" strokeweight="1pt"/>
            </w:pict>
          </mc:Fallback>
        </mc:AlternateContent>
      </w:r>
      <w:r w:rsidR="006E1607" w:rsidRPr="00ED17E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65ADC2" wp14:editId="303D82C7">
                <wp:simplePos x="0" y="0"/>
                <wp:positionH relativeFrom="column">
                  <wp:posOffset>7111365</wp:posOffset>
                </wp:positionH>
                <wp:positionV relativeFrom="paragraph">
                  <wp:posOffset>194945</wp:posOffset>
                </wp:positionV>
                <wp:extent cx="212090" cy="204470"/>
                <wp:effectExtent l="0" t="0" r="16510" b="241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2044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2D225" id="Rectangle 4" o:spid="_x0000_s1026" style="position:absolute;margin-left:559.95pt;margin-top:15.35pt;width:16.7pt;height:16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" fillcolor="white [3201]" strokecolor="black [3200]" strokeweight="1pt"/>
            </w:pict>
          </mc:Fallback>
        </mc:AlternateContent>
      </w:r>
    </w:p>
    <w:p w14:paraId="56760E85" w14:textId="40A6AAF3" w:rsidR="00E729AF" w:rsidRPr="00ED17E5" w:rsidRDefault="00E729AF" w:rsidP="00A47575">
      <w:pPr>
        <w:jc w:val="center"/>
        <w:rPr>
          <w:b/>
          <w:bCs/>
          <w:lang w:val="en-US"/>
        </w:rPr>
      </w:pPr>
      <w:r w:rsidRPr="00ED17E5">
        <w:rPr>
          <w:b/>
          <w:bCs/>
          <w:lang w:val="en-US"/>
        </w:rPr>
        <w:t>Age Group:</w:t>
      </w:r>
      <w:r w:rsidRPr="00ED17E5">
        <w:rPr>
          <w:b/>
          <w:bCs/>
          <w:lang w:val="en-US"/>
        </w:rPr>
        <w:tab/>
        <w:t xml:space="preserve">Under </w:t>
      </w:r>
      <w:r w:rsidR="00C444E4" w:rsidRPr="00ED17E5">
        <w:rPr>
          <w:b/>
          <w:bCs/>
          <w:lang w:val="en-US"/>
        </w:rPr>
        <w:t>1</w:t>
      </w:r>
      <w:r w:rsidR="00B32429">
        <w:rPr>
          <w:b/>
          <w:bCs/>
          <w:lang w:val="en-US"/>
        </w:rPr>
        <w:t>1</w:t>
      </w:r>
      <w:r w:rsidR="0083010C" w:rsidRPr="00ED17E5">
        <w:rPr>
          <w:b/>
          <w:bCs/>
          <w:lang w:val="en-US"/>
        </w:rPr>
        <w:tab/>
      </w:r>
      <w:r w:rsidR="0083010C" w:rsidRPr="00ED17E5">
        <w:rPr>
          <w:b/>
          <w:bCs/>
          <w:lang w:val="en-US"/>
        </w:rPr>
        <w:tab/>
      </w:r>
      <w:r w:rsidRPr="00ED17E5">
        <w:rPr>
          <w:b/>
          <w:bCs/>
          <w:lang w:val="en-US"/>
        </w:rPr>
        <w:t xml:space="preserve">Under </w:t>
      </w:r>
      <w:r w:rsidR="00C444E4" w:rsidRPr="00ED17E5">
        <w:rPr>
          <w:b/>
          <w:bCs/>
          <w:lang w:val="en-US"/>
        </w:rPr>
        <w:t>1</w:t>
      </w:r>
      <w:r w:rsidR="00B32429">
        <w:rPr>
          <w:b/>
          <w:bCs/>
          <w:lang w:val="en-US"/>
        </w:rPr>
        <w:t>3</w:t>
      </w:r>
      <w:r w:rsidR="00C444E4" w:rsidRPr="00ED17E5">
        <w:rPr>
          <w:b/>
          <w:bCs/>
          <w:lang w:val="en-US"/>
        </w:rPr>
        <w:t xml:space="preserve"> </w:t>
      </w:r>
      <w:r w:rsidR="0083010C" w:rsidRPr="00ED17E5">
        <w:rPr>
          <w:b/>
          <w:bCs/>
          <w:lang w:val="en-US"/>
        </w:rPr>
        <w:tab/>
      </w:r>
      <w:r w:rsidR="0083010C" w:rsidRPr="00ED17E5">
        <w:rPr>
          <w:b/>
          <w:bCs/>
          <w:lang w:val="en-US"/>
        </w:rPr>
        <w:tab/>
      </w:r>
      <w:r w:rsidR="00A47575">
        <w:rPr>
          <w:b/>
          <w:bCs/>
          <w:lang w:val="en-US"/>
        </w:rPr>
        <w:t>Under 1</w:t>
      </w:r>
      <w:r w:rsidR="00B32429">
        <w:rPr>
          <w:b/>
          <w:bCs/>
          <w:lang w:val="en-US"/>
        </w:rPr>
        <w:t>5</w:t>
      </w:r>
      <w:r w:rsidR="0083010C" w:rsidRPr="00ED17E5">
        <w:rPr>
          <w:b/>
          <w:bCs/>
          <w:lang w:val="en-US"/>
        </w:rPr>
        <w:tab/>
      </w:r>
      <w:r w:rsidR="0083010C" w:rsidRPr="00ED17E5">
        <w:rPr>
          <w:b/>
          <w:bCs/>
          <w:lang w:val="en-US"/>
        </w:rPr>
        <w:tab/>
      </w:r>
    </w:p>
    <w:p w14:paraId="598BF00F" w14:textId="77777777" w:rsidR="00B56ECF" w:rsidRDefault="00B56ECF" w:rsidP="00A47575">
      <w:pPr>
        <w:ind w:right="450"/>
        <w:jc w:val="center"/>
        <w:rPr>
          <w:sz w:val="20"/>
          <w:szCs w:val="16"/>
          <w:lang w:val="en-US"/>
        </w:rPr>
      </w:pPr>
    </w:p>
    <w:p w14:paraId="5CCF5B7D" w14:textId="6A159898" w:rsidR="00E729AF" w:rsidRPr="00ED17E5" w:rsidRDefault="00770D47" w:rsidP="00A47575">
      <w:pPr>
        <w:ind w:right="450"/>
        <w:jc w:val="center"/>
        <w:rPr>
          <w:sz w:val="36"/>
          <w:szCs w:val="28"/>
          <w:lang w:val="en-US"/>
        </w:rPr>
      </w:pPr>
      <w:r w:rsidRPr="00ED17E5">
        <w:rPr>
          <w:sz w:val="20"/>
          <w:szCs w:val="16"/>
          <w:lang w:val="en-US"/>
        </w:rPr>
        <w:t>*</w:t>
      </w:r>
      <w:r w:rsidRPr="00ED17E5">
        <w:rPr>
          <w:color w:val="FF0000"/>
          <w:sz w:val="20"/>
          <w:szCs w:val="16"/>
          <w:lang w:val="en-US"/>
        </w:rPr>
        <w:t>All fields are required and must be filled before submitting it.</w:t>
      </w:r>
    </w:p>
    <w:tbl>
      <w:tblPr>
        <w:tblStyle w:val="TableGrid"/>
        <w:tblW w:w="5013" w:type="pct"/>
        <w:tblLook w:val="04A0" w:firstRow="1" w:lastRow="0" w:firstColumn="1" w:lastColumn="0" w:noHBand="0" w:noVBand="1"/>
      </w:tblPr>
      <w:tblGrid>
        <w:gridCol w:w="4858"/>
        <w:gridCol w:w="5768"/>
        <w:gridCol w:w="4359"/>
        <w:gridCol w:w="5990"/>
      </w:tblGrid>
      <w:tr w:rsidR="00E729AF" w:rsidRPr="00ED17E5" w14:paraId="5A94594C" w14:textId="77777777" w:rsidTr="005D4A12">
        <w:trPr>
          <w:trHeight w:val="20"/>
        </w:trPr>
        <w:tc>
          <w:tcPr>
            <w:tcW w:w="1158" w:type="pct"/>
          </w:tcPr>
          <w:p w14:paraId="253C28E3" w14:textId="2FDED5DD" w:rsidR="00E729AF" w:rsidRPr="00ED17E5" w:rsidRDefault="00E729AF" w:rsidP="00A47575">
            <w:pPr>
              <w:jc w:val="center"/>
              <w:rPr>
                <w:b/>
                <w:bCs/>
                <w:lang w:val="en-US"/>
              </w:rPr>
            </w:pPr>
            <w:r w:rsidRPr="00ED17E5">
              <w:rPr>
                <w:b/>
                <w:bCs/>
                <w:lang w:val="en-US"/>
              </w:rPr>
              <w:t xml:space="preserve">Team </w:t>
            </w:r>
            <w:r w:rsidR="005D4A12">
              <w:rPr>
                <w:b/>
                <w:bCs/>
                <w:lang w:val="en-US"/>
              </w:rPr>
              <w:t>Name</w:t>
            </w:r>
          </w:p>
        </w:tc>
        <w:tc>
          <w:tcPr>
            <w:tcW w:w="1375" w:type="pct"/>
          </w:tcPr>
          <w:p w14:paraId="0FF965A2" w14:textId="250D55A4" w:rsidR="00E729AF" w:rsidRPr="00ED17E5" w:rsidRDefault="00E729AF" w:rsidP="00A47575">
            <w:pPr>
              <w:jc w:val="center"/>
              <w:rPr>
                <w:lang w:val="en-US"/>
              </w:rPr>
            </w:pPr>
          </w:p>
        </w:tc>
        <w:tc>
          <w:tcPr>
            <w:tcW w:w="1039" w:type="pct"/>
          </w:tcPr>
          <w:p w14:paraId="6DBCB12B" w14:textId="526B43C5" w:rsidR="00E729AF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 w:rsidRPr="00ED17E5">
              <w:rPr>
                <w:b/>
                <w:bCs/>
                <w:lang w:val="en-US"/>
              </w:rPr>
              <w:t>Team Colors</w:t>
            </w:r>
          </w:p>
        </w:tc>
        <w:tc>
          <w:tcPr>
            <w:tcW w:w="1428" w:type="pct"/>
          </w:tcPr>
          <w:p w14:paraId="7AE5BD19" w14:textId="77777777" w:rsidR="00E729AF" w:rsidRPr="00ED17E5" w:rsidRDefault="00E729AF" w:rsidP="00A47575">
            <w:pPr>
              <w:jc w:val="center"/>
              <w:rPr>
                <w:lang w:val="en-US"/>
              </w:rPr>
            </w:pPr>
          </w:p>
        </w:tc>
      </w:tr>
      <w:tr w:rsidR="005D4A12" w:rsidRPr="00ED17E5" w14:paraId="23860AD7" w14:textId="77777777" w:rsidTr="005D4A12">
        <w:trPr>
          <w:trHeight w:val="20"/>
        </w:trPr>
        <w:tc>
          <w:tcPr>
            <w:tcW w:w="1158" w:type="pct"/>
          </w:tcPr>
          <w:p w14:paraId="6C3654BA" w14:textId="41733208" w:rsidR="005D4A12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am Coach Name</w:t>
            </w:r>
          </w:p>
        </w:tc>
        <w:tc>
          <w:tcPr>
            <w:tcW w:w="1375" w:type="pct"/>
          </w:tcPr>
          <w:p w14:paraId="7B5D66FE" w14:textId="77777777" w:rsidR="005D4A12" w:rsidRPr="00ED17E5" w:rsidRDefault="005D4A12" w:rsidP="00A47575">
            <w:pPr>
              <w:jc w:val="center"/>
              <w:rPr>
                <w:lang w:val="en-US"/>
              </w:rPr>
            </w:pPr>
          </w:p>
        </w:tc>
        <w:tc>
          <w:tcPr>
            <w:tcW w:w="1039" w:type="pct"/>
          </w:tcPr>
          <w:p w14:paraId="49450F31" w14:textId="638EBD97" w:rsidR="005D4A12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ach’s Email</w:t>
            </w:r>
          </w:p>
        </w:tc>
        <w:tc>
          <w:tcPr>
            <w:tcW w:w="1428" w:type="pct"/>
          </w:tcPr>
          <w:p w14:paraId="79649A72" w14:textId="77777777" w:rsidR="005D4A12" w:rsidRPr="00ED17E5" w:rsidRDefault="005D4A12" w:rsidP="00A47575">
            <w:pPr>
              <w:jc w:val="center"/>
              <w:rPr>
                <w:lang w:val="en-US"/>
              </w:rPr>
            </w:pPr>
          </w:p>
        </w:tc>
      </w:tr>
      <w:tr w:rsidR="00E729AF" w:rsidRPr="00ED17E5" w14:paraId="16B0AEAC" w14:textId="77777777" w:rsidTr="005D4A12">
        <w:trPr>
          <w:trHeight w:val="20"/>
        </w:trPr>
        <w:tc>
          <w:tcPr>
            <w:tcW w:w="1158" w:type="pct"/>
          </w:tcPr>
          <w:p w14:paraId="0832A423" w14:textId="44DF2541" w:rsidR="00E729AF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 w:rsidRPr="00ED17E5">
              <w:rPr>
                <w:b/>
                <w:bCs/>
                <w:lang w:val="en-US"/>
              </w:rPr>
              <w:t xml:space="preserve">Manager’s </w:t>
            </w:r>
            <w:r>
              <w:rPr>
                <w:b/>
                <w:bCs/>
                <w:lang w:val="en-US"/>
              </w:rPr>
              <w:t>Name</w:t>
            </w:r>
          </w:p>
        </w:tc>
        <w:tc>
          <w:tcPr>
            <w:tcW w:w="1375" w:type="pct"/>
          </w:tcPr>
          <w:p w14:paraId="19CF78EE" w14:textId="2D88AA7A" w:rsidR="00E729AF" w:rsidRPr="00ED17E5" w:rsidRDefault="00E729AF" w:rsidP="00A47575">
            <w:pPr>
              <w:jc w:val="center"/>
              <w:rPr>
                <w:lang w:val="en-US"/>
              </w:rPr>
            </w:pPr>
          </w:p>
        </w:tc>
        <w:tc>
          <w:tcPr>
            <w:tcW w:w="1039" w:type="pct"/>
          </w:tcPr>
          <w:p w14:paraId="475F0E5D" w14:textId="3FA5011C" w:rsidR="00E729AF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 w:rsidRPr="00ED17E5">
              <w:rPr>
                <w:b/>
                <w:bCs/>
                <w:lang w:val="en-US"/>
              </w:rPr>
              <w:t>Manager’s Email</w:t>
            </w:r>
          </w:p>
        </w:tc>
        <w:tc>
          <w:tcPr>
            <w:tcW w:w="1428" w:type="pct"/>
          </w:tcPr>
          <w:p w14:paraId="24B6DFB3" w14:textId="77777777" w:rsidR="00E729AF" w:rsidRPr="00ED17E5" w:rsidRDefault="00E729AF" w:rsidP="00A47575">
            <w:pPr>
              <w:jc w:val="center"/>
              <w:rPr>
                <w:lang w:val="en-US"/>
              </w:rPr>
            </w:pPr>
          </w:p>
        </w:tc>
      </w:tr>
      <w:tr w:rsidR="005D4A12" w:rsidRPr="00ED17E5" w14:paraId="6A9E3034" w14:textId="77777777" w:rsidTr="005D4A12">
        <w:trPr>
          <w:trHeight w:val="20"/>
        </w:trPr>
        <w:tc>
          <w:tcPr>
            <w:tcW w:w="1158" w:type="pct"/>
          </w:tcPr>
          <w:p w14:paraId="6D2BB777" w14:textId="6E1FEED1" w:rsidR="005D4A12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mary Contact Number</w:t>
            </w:r>
          </w:p>
        </w:tc>
        <w:tc>
          <w:tcPr>
            <w:tcW w:w="1375" w:type="pct"/>
          </w:tcPr>
          <w:p w14:paraId="412A4711" w14:textId="77777777" w:rsidR="005D4A12" w:rsidRPr="00ED17E5" w:rsidRDefault="005D4A12" w:rsidP="00A47575">
            <w:pPr>
              <w:jc w:val="center"/>
              <w:rPr>
                <w:lang w:val="en-US"/>
              </w:rPr>
            </w:pPr>
          </w:p>
        </w:tc>
        <w:tc>
          <w:tcPr>
            <w:tcW w:w="1039" w:type="pct"/>
          </w:tcPr>
          <w:p w14:paraId="0DF53451" w14:textId="0E8A8562" w:rsidR="005D4A12" w:rsidRPr="00ED17E5" w:rsidRDefault="005D4A12" w:rsidP="00A4757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condary Contact Number</w:t>
            </w:r>
          </w:p>
        </w:tc>
        <w:tc>
          <w:tcPr>
            <w:tcW w:w="1428" w:type="pct"/>
          </w:tcPr>
          <w:p w14:paraId="12E4B270" w14:textId="77777777" w:rsidR="005D4A12" w:rsidRPr="00ED17E5" w:rsidRDefault="005D4A12" w:rsidP="00A47575">
            <w:pPr>
              <w:jc w:val="center"/>
              <w:rPr>
                <w:lang w:val="en-US"/>
              </w:rPr>
            </w:pPr>
          </w:p>
        </w:tc>
      </w:tr>
    </w:tbl>
    <w:p w14:paraId="73D5B8BE" w14:textId="77777777" w:rsidR="00B56ECF" w:rsidRPr="00ED17E5" w:rsidRDefault="00B56ECF" w:rsidP="00F72DD0">
      <w:pPr>
        <w:ind w:right="450"/>
        <w:rPr>
          <w:color w:val="FF0000"/>
          <w:sz w:val="14"/>
          <w:szCs w:val="1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2"/>
        <w:gridCol w:w="2837"/>
        <w:gridCol w:w="5808"/>
        <w:gridCol w:w="5130"/>
        <w:gridCol w:w="3239"/>
        <w:gridCol w:w="3105"/>
      </w:tblGrid>
      <w:tr w:rsidR="00E729AF" w:rsidRPr="00B56ECF" w14:paraId="75C8FD25" w14:textId="77777777" w:rsidTr="00ED17E5">
        <w:trPr>
          <w:trHeight w:val="594"/>
        </w:trPr>
        <w:tc>
          <w:tcPr>
            <w:tcW w:w="192" w:type="pct"/>
          </w:tcPr>
          <w:p w14:paraId="14DCF0A3" w14:textId="1DDB9CC5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SN</w:t>
            </w:r>
          </w:p>
        </w:tc>
        <w:tc>
          <w:tcPr>
            <w:tcW w:w="678" w:type="pct"/>
          </w:tcPr>
          <w:p w14:paraId="7D86749D" w14:textId="77777777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FFA Number/</w:t>
            </w:r>
          </w:p>
          <w:p w14:paraId="7B08630B" w14:textId="61BF28A0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Date of Birth</w:t>
            </w:r>
          </w:p>
        </w:tc>
        <w:tc>
          <w:tcPr>
            <w:tcW w:w="1388" w:type="pct"/>
          </w:tcPr>
          <w:p w14:paraId="0BCCA84B" w14:textId="383392D7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Full Name</w:t>
            </w:r>
          </w:p>
        </w:tc>
        <w:tc>
          <w:tcPr>
            <w:tcW w:w="1226" w:type="pct"/>
          </w:tcPr>
          <w:p w14:paraId="4560EC22" w14:textId="1244A8E0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 xml:space="preserve">Parent/ </w:t>
            </w:r>
            <w:proofErr w:type="spellStart"/>
            <w:r w:rsidRPr="00B56ECF">
              <w:rPr>
                <w:b/>
                <w:bCs/>
                <w:szCs w:val="24"/>
                <w:lang w:val="en-US"/>
              </w:rPr>
              <w:t>Carer</w:t>
            </w:r>
            <w:proofErr w:type="spellEnd"/>
            <w:r w:rsidRPr="00B56ECF">
              <w:rPr>
                <w:b/>
                <w:bCs/>
                <w:szCs w:val="24"/>
                <w:lang w:val="en-US"/>
              </w:rPr>
              <w:t xml:space="preserve"> Name</w:t>
            </w:r>
          </w:p>
        </w:tc>
        <w:tc>
          <w:tcPr>
            <w:tcW w:w="774" w:type="pct"/>
          </w:tcPr>
          <w:p w14:paraId="324FB89B" w14:textId="2D5D2D45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Contact Number</w:t>
            </w:r>
          </w:p>
        </w:tc>
        <w:tc>
          <w:tcPr>
            <w:tcW w:w="742" w:type="pct"/>
          </w:tcPr>
          <w:p w14:paraId="3769ED7F" w14:textId="2FF81B22" w:rsidR="00E729AF" w:rsidRPr="00B56ECF" w:rsidRDefault="00E729AF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 xml:space="preserve">Registered for </w:t>
            </w:r>
            <w:r w:rsidR="00B32429">
              <w:rPr>
                <w:b/>
                <w:bCs/>
                <w:szCs w:val="24"/>
                <w:lang w:val="en-US"/>
              </w:rPr>
              <w:t>FNT Futsal</w:t>
            </w:r>
            <w:r w:rsidRPr="00B56ECF">
              <w:rPr>
                <w:b/>
                <w:bCs/>
                <w:szCs w:val="24"/>
                <w:lang w:val="en-US"/>
              </w:rPr>
              <w:t xml:space="preserve"> Online?</w:t>
            </w:r>
          </w:p>
        </w:tc>
      </w:tr>
      <w:tr w:rsidR="00E729AF" w:rsidRPr="00B56ECF" w14:paraId="590CC397" w14:textId="77777777" w:rsidTr="00ED17E5">
        <w:trPr>
          <w:trHeight w:val="20"/>
        </w:trPr>
        <w:tc>
          <w:tcPr>
            <w:tcW w:w="192" w:type="pct"/>
          </w:tcPr>
          <w:p w14:paraId="3AA476BE" w14:textId="7AD18136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1</w:t>
            </w:r>
          </w:p>
        </w:tc>
        <w:tc>
          <w:tcPr>
            <w:tcW w:w="678" w:type="pct"/>
          </w:tcPr>
          <w:p w14:paraId="526C2C11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1AE3683D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21229A65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4789CAF0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0C3B4683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671C2743" w14:textId="77777777" w:rsidTr="00ED17E5">
        <w:trPr>
          <w:trHeight w:val="20"/>
        </w:trPr>
        <w:tc>
          <w:tcPr>
            <w:tcW w:w="192" w:type="pct"/>
          </w:tcPr>
          <w:p w14:paraId="59B853F1" w14:textId="5256DBCB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2</w:t>
            </w:r>
          </w:p>
        </w:tc>
        <w:tc>
          <w:tcPr>
            <w:tcW w:w="678" w:type="pct"/>
          </w:tcPr>
          <w:p w14:paraId="0F792776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35EB845A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27414A29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0EC6DC17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7DF625FC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5799CB05" w14:textId="77777777" w:rsidTr="00ED17E5">
        <w:trPr>
          <w:trHeight w:val="20"/>
        </w:trPr>
        <w:tc>
          <w:tcPr>
            <w:tcW w:w="192" w:type="pct"/>
          </w:tcPr>
          <w:p w14:paraId="3E1B12C7" w14:textId="693AD93A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3</w:t>
            </w:r>
          </w:p>
        </w:tc>
        <w:tc>
          <w:tcPr>
            <w:tcW w:w="678" w:type="pct"/>
          </w:tcPr>
          <w:p w14:paraId="2FAC232D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79CE48BD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79C9813A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426F96F7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4DFF562D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1A87E9CE" w14:textId="77777777" w:rsidTr="00ED17E5">
        <w:trPr>
          <w:trHeight w:val="20"/>
        </w:trPr>
        <w:tc>
          <w:tcPr>
            <w:tcW w:w="192" w:type="pct"/>
          </w:tcPr>
          <w:p w14:paraId="420E7461" w14:textId="11AC8826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4</w:t>
            </w:r>
          </w:p>
        </w:tc>
        <w:tc>
          <w:tcPr>
            <w:tcW w:w="678" w:type="pct"/>
          </w:tcPr>
          <w:p w14:paraId="3F9386DA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19A93C54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0C7C21E9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112D8E63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1BBC1BEC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36532367" w14:textId="77777777" w:rsidTr="00ED17E5">
        <w:trPr>
          <w:trHeight w:val="20"/>
        </w:trPr>
        <w:tc>
          <w:tcPr>
            <w:tcW w:w="192" w:type="pct"/>
          </w:tcPr>
          <w:p w14:paraId="6B2138BC" w14:textId="22EFD9DF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5</w:t>
            </w:r>
          </w:p>
        </w:tc>
        <w:tc>
          <w:tcPr>
            <w:tcW w:w="678" w:type="pct"/>
          </w:tcPr>
          <w:p w14:paraId="748A6746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7CA8E6AE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76A6A3F5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71ECECDB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29477B55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0B3D4EB9" w14:textId="77777777" w:rsidTr="00ED17E5">
        <w:trPr>
          <w:trHeight w:val="20"/>
        </w:trPr>
        <w:tc>
          <w:tcPr>
            <w:tcW w:w="192" w:type="pct"/>
          </w:tcPr>
          <w:p w14:paraId="2E81F0C0" w14:textId="6685FF19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6</w:t>
            </w:r>
          </w:p>
        </w:tc>
        <w:tc>
          <w:tcPr>
            <w:tcW w:w="678" w:type="pct"/>
          </w:tcPr>
          <w:p w14:paraId="49FDB06B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2465DB54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729BF2EA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63C2ED32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48129079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0E4E64CC" w14:textId="77777777" w:rsidTr="00ED17E5">
        <w:trPr>
          <w:trHeight w:val="20"/>
        </w:trPr>
        <w:tc>
          <w:tcPr>
            <w:tcW w:w="192" w:type="pct"/>
          </w:tcPr>
          <w:p w14:paraId="4A01BDBD" w14:textId="3D986009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7</w:t>
            </w:r>
          </w:p>
        </w:tc>
        <w:tc>
          <w:tcPr>
            <w:tcW w:w="678" w:type="pct"/>
          </w:tcPr>
          <w:p w14:paraId="3FD8CDC8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7B5B4E7D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78DF13A2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2101225E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43903502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E729AF" w:rsidRPr="00B56ECF" w14:paraId="73BD8A8F" w14:textId="77777777" w:rsidTr="00ED17E5">
        <w:trPr>
          <w:trHeight w:val="20"/>
        </w:trPr>
        <w:tc>
          <w:tcPr>
            <w:tcW w:w="192" w:type="pct"/>
          </w:tcPr>
          <w:p w14:paraId="0F2CD17E" w14:textId="19A92013" w:rsidR="00E729AF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8</w:t>
            </w:r>
          </w:p>
        </w:tc>
        <w:tc>
          <w:tcPr>
            <w:tcW w:w="678" w:type="pct"/>
          </w:tcPr>
          <w:p w14:paraId="456D7BA8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142DAE4E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3784AABF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77973501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7ED95C79" w14:textId="77777777" w:rsidR="00E729AF" w:rsidRPr="00B56ECF" w:rsidRDefault="00E729AF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093F34" w:rsidRPr="00B56ECF" w14:paraId="756BB0F9" w14:textId="77777777" w:rsidTr="00ED17E5">
        <w:trPr>
          <w:trHeight w:val="20"/>
        </w:trPr>
        <w:tc>
          <w:tcPr>
            <w:tcW w:w="192" w:type="pct"/>
          </w:tcPr>
          <w:p w14:paraId="654C3E66" w14:textId="3F712DC7" w:rsidR="00093F34" w:rsidRPr="00B56ECF" w:rsidRDefault="00093F34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9</w:t>
            </w:r>
          </w:p>
        </w:tc>
        <w:tc>
          <w:tcPr>
            <w:tcW w:w="678" w:type="pct"/>
          </w:tcPr>
          <w:p w14:paraId="3902B422" w14:textId="77777777" w:rsidR="00093F34" w:rsidRPr="00B56ECF" w:rsidRDefault="00093F34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37C55777" w14:textId="77777777" w:rsidR="00093F34" w:rsidRPr="00B56ECF" w:rsidRDefault="00093F34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28B94547" w14:textId="77777777" w:rsidR="00093F34" w:rsidRPr="00B56ECF" w:rsidRDefault="00093F34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66A36E7C" w14:textId="77777777" w:rsidR="00093F34" w:rsidRPr="00B56ECF" w:rsidRDefault="00093F34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26D28602" w14:textId="77777777" w:rsidR="00093F34" w:rsidRPr="00B56ECF" w:rsidRDefault="00093F34" w:rsidP="00A47575">
            <w:pPr>
              <w:jc w:val="center"/>
              <w:rPr>
                <w:szCs w:val="24"/>
                <w:lang w:val="en-US"/>
              </w:rPr>
            </w:pPr>
          </w:p>
        </w:tc>
      </w:tr>
      <w:tr w:rsidR="000B6123" w:rsidRPr="00B56ECF" w14:paraId="76C49F27" w14:textId="77777777" w:rsidTr="00ED17E5">
        <w:trPr>
          <w:trHeight w:val="20"/>
        </w:trPr>
        <w:tc>
          <w:tcPr>
            <w:tcW w:w="192" w:type="pct"/>
          </w:tcPr>
          <w:p w14:paraId="18A85233" w14:textId="4E7D5442" w:rsidR="000B6123" w:rsidRPr="00B56ECF" w:rsidRDefault="000B6123" w:rsidP="00A47575">
            <w:pPr>
              <w:jc w:val="center"/>
              <w:rPr>
                <w:b/>
                <w:bCs/>
                <w:szCs w:val="24"/>
                <w:lang w:val="en-US"/>
              </w:rPr>
            </w:pPr>
            <w:r w:rsidRPr="00B56ECF">
              <w:rPr>
                <w:b/>
                <w:bCs/>
                <w:szCs w:val="24"/>
                <w:lang w:val="en-US"/>
              </w:rPr>
              <w:t>10</w:t>
            </w:r>
          </w:p>
        </w:tc>
        <w:tc>
          <w:tcPr>
            <w:tcW w:w="678" w:type="pct"/>
          </w:tcPr>
          <w:p w14:paraId="0C663E8E" w14:textId="77777777" w:rsidR="000B6123" w:rsidRPr="00B56ECF" w:rsidRDefault="000B6123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388" w:type="pct"/>
          </w:tcPr>
          <w:p w14:paraId="497A80C3" w14:textId="77777777" w:rsidR="000B6123" w:rsidRPr="00B56ECF" w:rsidRDefault="000B6123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1226" w:type="pct"/>
          </w:tcPr>
          <w:p w14:paraId="7BAA9500" w14:textId="77777777" w:rsidR="000B6123" w:rsidRPr="00B56ECF" w:rsidRDefault="000B6123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74" w:type="pct"/>
          </w:tcPr>
          <w:p w14:paraId="5A230ADF" w14:textId="77777777" w:rsidR="000B6123" w:rsidRPr="00B56ECF" w:rsidRDefault="000B6123" w:rsidP="00A47575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742" w:type="pct"/>
          </w:tcPr>
          <w:p w14:paraId="0D65002E" w14:textId="77777777" w:rsidR="000B6123" w:rsidRPr="00B56ECF" w:rsidRDefault="000B6123" w:rsidP="00A47575">
            <w:pPr>
              <w:jc w:val="center"/>
              <w:rPr>
                <w:szCs w:val="24"/>
                <w:lang w:val="en-US"/>
              </w:rPr>
            </w:pPr>
          </w:p>
        </w:tc>
      </w:tr>
    </w:tbl>
    <w:p w14:paraId="594FEF97" w14:textId="77777777" w:rsidR="00ED17E5" w:rsidRDefault="00ED17E5" w:rsidP="00A47575">
      <w:pPr>
        <w:jc w:val="center"/>
        <w:rPr>
          <w:lang w:val="en-US"/>
        </w:rPr>
      </w:pPr>
    </w:p>
    <w:p w14:paraId="090A16EC" w14:textId="7444FA67" w:rsidR="00E729AF" w:rsidRPr="00ED17E5" w:rsidRDefault="00E729AF" w:rsidP="00A47575">
      <w:pPr>
        <w:jc w:val="center"/>
        <w:rPr>
          <w:lang w:val="en-US"/>
        </w:rPr>
      </w:pPr>
      <w:r w:rsidRPr="00ED17E5">
        <w:rPr>
          <w:lang w:val="en-US"/>
        </w:rPr>
        <w:t xml:space="preserve">Please submit your team nomination form via email to </w:t>
      </w:r>
      <w:hyperlink r:id="rId7" w:history="1">
        <w:r w:rsidRPr="00ED17E5">
          <w:rPr>
            <w:rStyle w:val="Hyperlink"/>
            <w:lang w:val="en-US"/>
          </w:rPr>
          <w:t>admin@footballnt.com.au</w:t>
        </w:r>
      </w:hyperlink>
      <w:r w:rsidRPr="00ED17E5">
        <w:rPr>
          <w:lang w:val="en-US"/>
        </w:rPr>
        <w:t xml:space="preserve"> by COB </w:t>
      </w:r>
      <w:r w:rsidR="00F72DD0">
        <w:rPr>
          <w:lang w:val="en-US"/>
        </w:rPr>
        <w:t>2</w:t>
      </w:r>
      <w:r w:rsidR="004C31D0" w:rsidRPr="00ED17E5">
        <w:rPr>
          <w:lang w:val="en-US"/>
        </w:rPr>
        <w:t>8 October 2020</w:t>
      </w:r>
    </w:p>
    <w:p w14:paraId="0992FE95" w14:textId="4191D764" w:rsidR="00E729AF" w:rsidRPr="00ED17E5" w:rsidRDefault="00E729AF" w:rsidP="00A47575">
      <w:pPr>
        <w:jc w:val="center"/>
        <w:rPr>
          <w:lang w:val="en-US"/>
        </w:rPr>
      </w:pPr>
      <w:r w:rsidRPr="00ED17E5">
        <w:rPr>
          <w:lang w:val="en-US"/>
        </w:rPr>
        <w:t xml:space="preserve">For any enquiries please contact FNT on (08) </w:t>
      </w:r>
      <w:r w:rsidR="00A24E55" w:rsidRPr="00ED17E5">
        <w:rPr>
          <w:lang w:val="en-US"/>
        </w:rPr>
        <w:t>8928 1006</w:t>
      </w:r>
    </w:p>
    <w:sectPr w:rsidR="00E729AF" w:rsidRPr="00ED17E5" w:rsidSect="00A47575">
      <w:headerReference w:type="default" r:id="rId8"/>
      <w:pgSz w:w="23811" w:h="16838" w:orient="landscape" w:code="8"/>
      <w:pgMar w:top="1440" w:right="1440" w:bottom="1440" w:left="1440" w:header="567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6E605" w14:textId="77777777" w:rsidR="007C7ACA" w:rsidRDefault="007C7ACA" w:rsidP="00A24E55">
      <w:pPr>
        <w:spacing w:before="0" w:after="0" w:line="240" w:lineRule="auto"/>
      </w:pPr>
      <w:r>
        <w:separator/>
      </w:r>
    </w:p>
  </w:endnote>
  <w:endnote w:type="continuationSeparator" w:id="0">
    <w:p w14:paraId="2D5D6E0C" w14:textId="77777777" w:rsidR="007C7ACA" w:rsidRDefault="007C7ACA" w:rsidP="00A24E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B5889" w14:textId="77777777" w:rsidR="007C7ACA" w:rsidRDefault="007C7ACA" w:rsidP="00A24E55">
      <w:pPr>
        <w:spacing w:before="0" w:after="0" w:line="240" w:lineRule="auto"/>
      </w:pPr>
      <w:r>
        <w:separator/>
      </w:r>
    </w:p>
  </w:footnote>
  <w:footnote w:type="continuationSeparator" w:id="0">
    <w:p w14:paraId="393C9E4B" w14:textId="77777777" w:rsidR="007C7ACA" w:rsidRDefault="007C7ACA" w:rsidP="00A24E5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04216" w14:textId="539D4796" w:rsidR="00326A08" w:rsidRDefault="00A4757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D01763" wp14:editId="4598C09E">
          <wp:simplePos x="0" y="0"/>
          <wp:positionH relativeFrom="page">
            <wp:align>left</wp:align>
          </wp:positionH>
          <wp:positionV relativeFrom="paragraph">
            <wp:posOffset>-360045</wp:posOffset>
          </wp:positionV>
          <wp:extent cx="15171521" cy="2519045"/>
          <wp:effectExtent l="0" t="0" r="0" b="0"/>
          <wp:wrapNone/>
          <wp:docPr id="11" name="Picture 11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5102" cy="25246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CA6B60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992580B"/>
    <w:multiLevelType w:val="multilevel"/>
    <w:tmpl w:val="D3EEE4A6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MjA1NTazMLawNDdU0lEKTi0uzszPAykwrAUAiEAnuSwAAAA="/>
  </w:docVars>
  <w:rsids>
    <w:rsidRoot w:val="00E729AF"/>
    <w:rsid w:val="000200A4"/>
    <w:rsid w:val="0002773F"/>
    <w:rsid w:val="00044C70"/>
    <w:rsid w:val="00093F34"/>
    <w:rsid w:val="000B6123"/>
    <w:rsid w:val="000F5F68"/>
    <w:rsid w:val="0014354C"/>
    <w:rsid w:val="002534F5"/>
    <w:rsid w:val="002C587F"/>
    <w:rsid w:val="00326A08"/>
    <w:rsid w:val="00352359"/>
    <w:rsid w:val="003A7541"/>
    <w:rsid w:val="003E594D"/>
    <w:rsid w:val="004553EC"/>
    <w:rsid w:val="00476177"/>
    <w:rsid w:val="004C31D0"/>
    <w:rsid w:val="004F5A9E"/>
    <w:rsid w:val="005D271B"/>
    <w:rsid w:val="005D4A12"/>
    <w:rsid w:val="005F374A"/>
    <w:rsid w:val="006825E6"/>
    <w:rsid w:val="006E1607"/>
    <w:rsid w:val="00770D47"/>
    <w:rsid w:val="007B3BD6"/>
    <w:rsid w:val="007C7ACA"/>
    <w:rsid w:val="0083010C"/>
    <w:rsid w:val="00856899"/>
    <w:rsid w:val="008D057A"/>
    <w:rsid w:val="009034FE"/>
    <w:rsid w:val="009079FA"/>
    <w:rsid w:val="00966153"/>
    <w:rsid w:val="0097070A"/>
    <w:rsid w:val="009729E8"/>
    <w:rsid w:val="0099742D"/>
    <w:rsid w:val="00A22FD8"/>
    <w:rsid w:val="00A24E55"/>
    <w:rsid w:val="00A3447E"/>
    <w:rsid w:val="00A47575"/>
    <w:rsid w:val="00A61B93"/>
    <w:rsid w:val="00AB7B33"/>
    <w:rsid w:val="00AD7F7C"/>
    <w:rsid w:val="00B315D4"/>
    <w:rsid w:val="00B32429"/>
    <w:rsid w:val="00B56ECF"/>
    <w:rsid w:val="00C444E4"/>
    <w:rsid w:val="00CC738C"/>
    <w:rsid w:val="00D10237"/>
    <w:rsid w:val="00D17A46"/>
    <w:rsid w:val="00D81275"/>
    <w:rsid w:val="00E729AF"/>
    <w:rsid w:val="00EB088D"/>
    <w:rsid w:val="00ED17E5"/>
    <w:rsid w:val="00EF3F87"/>
    <w:rsid w:val="00F72DD0"/>
    <w:rsid w:val="00FD1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103489"/>
  <w15:chartTrackingRefBased/>
  <w15:docId w15:val="{E623C572-4209-477A-A461-91CC9B0B4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54C"/>
    <w:pPr>
      <w:spacing w:before="120" w:after="120" w:line="240" w:lineRule="exact"/>
    </w:pPr>
    <w:rPr>
      <w:rFonts w:ascii="Century Gothic" w:hAnsi="Century Gothic" w:cs="Times New Roman"/>
      <w:sz w:val="24"/>
      <w:szCs w:val="20"/>
      <w:lang w:val="en-AU" w:eastAsia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1B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ListNumber2"/>
    <w:next w:val="Normal"/>
    <w:link w:val="Heading2Char"/>
    <w:autoRedefine/>
    <w:uiPriority w:val="9"/>
    <w:unhideWhenUsed/>
    <w:qFormat/>
    <w:rsid w:val="008D057A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1B93"/>
    <w:rPr>
      <w:rFonts w:asciiTheme="majorHAnsi" w:eastAsiaTheme="majorEastAsia" w:hAnsiTheme="majorHAnsi" w:cstheme="majorBidi"/>
      <w:b/>
      <w:color w:val="000000" w:themeColor="text1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057A"/>
    <w:rPr>
      <w:rFonts w:asciiTheme="majorHAnsi" w:eastAsiaTheme="majorEastAsia" w:hAnsiTheme="majorHAnsi" w:cstheme="majorBidi"/>
      <w:b/>
      <w:color w:val="000000" w:themeColor="text1"/>
      <w:sz w:val="26"/>
      <w:szCs w:val="26"/>
      <w:lang w:val="en-AU" w:eastAsia="en-AU"/>
    </w:rPr>
  </w:style>
  <w:style w:type="paragraph" w:styleId="ListNumber2">
    <w:name w:val="List Number 2"/>
    <w:basedOn w:val="Normal"/>
    <w:uiPriority w:val="99"/>
    <w:semiHidden/>
    <w:unhideWhenUsed/>
    <w:rsid w:val="008D057A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E729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29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9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24E5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E55"/>
    <w:rPr>
      <w:rFonts w:ascii="Century Gothic" w:hAnsi="Century Gothic" w:cs="Times New Roman"/>
      <w:sz w:val="24"/>
      <w:szCs w:val="20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A24E5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E55"/>
    <w:rPr>
      <w:rFonts w:ascii="Century Gothic" w:hAnsi="Century Gothic" w:cs="Times New Roman"/>
      <w:sz w:val="24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min@footballnt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0</Words>
  <Characters>607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ndra Dawadi</dc:creator>
  <cp:keywords/>
  <dc:description/>
  <cp:lastModifiedBy>FFNT Media</cp:lastModifiedBy>
  <cp:revision>5</cp:revision>
  <dcterms:created xsi:type="dcterms:W3CDTF">2020-10-15T04:59:00Z</dcterms:created>
  <dcterms:modified xsi:type="dcterms:W3CDTF">2020-10-15T07:08:00Z</dcterms:modified>
</cp:coreProperties>
</file>